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78059A" w14:paraId="214076BE" w14:textId="77777777" w:rsidTr="00796EB3">
        <w:trPr>
          <w:trHeight w:val="290"/>
        </w:trPr>
        <w:tc>
          <w:tcPr>
            <w:tcW w:w="2160" w:type="dxa"/>
          </w:tcPr>
          <w:p w14:paraId="5ED90B35" w14:textId="77777777" w:rsidR="0000007A" w:rsidRPr="0078059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D3E71" w14:textId="77777777" w:rsidR="0000007A" w:rsidRPr="0078059A" w:rsidRDefault="00796EB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78059A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78059A" w14:paraId="16693E67" w14:textId="77777777" w:rsidTr="00796EB3">
        <w:trPr>
          <w:trHeight w:val="290"/>
        </w:trPr>
        <w:tc>
          <w:tcPr>
            <w:tcW w:w="2160" w:type="dxa"/>
          </w:tcPr>
          <w:p w14:paraId="44DC6F03" w14:textId="77777777" w:rsidR="0000007A" w:rsidRPr="0078059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2C95A" w14:textId="77777777" w:rsidR="0000007A" w:rsidRPr="0078059A" w:rsidRDefault="005C3068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636</w:t>
            </w:r>
          </w:p>
        </w:tc>
      </w:tr>
      <w:tr w:rsidR="0000007A" w:rsidRPr="0078059A" w14:paraId="7BC61347" w14:textId="77777777" w:rsidTr="00796EB3">
        <w:trPr>
          <w:trHeight w:val="650"/>
        </w:trPr>
        <w:tc>
          <w:tcPr>
            <w:tcW w:w="2160" w:type="dxa"/>
          </w:tcPr>
          <w:p w14:paraId="06EED376" w14:textId="77777777" w:rsidR="0000007A" w:rsidRPr="0078059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9E5FB" w14:textId="77777777" w:rsidR="0000007A" w:rsidRPr="0078059A" w:rsidRDefault="005C3068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eaweed Diversity along the Southern Kerala Coast: A Comparative Study from </w:t>
            </w:r>
            <w:proofErr w:type="spellStart"/>
            <w:r w:rsidRPr="0078059A">
              <w:rPr>
                <w:rFonts w:ascii="Arial" w:hAnsi="Arial" w:cs="Arial"/>
                <w:b/>
                <w:sz w:val="20"/>
                <w:szCs w:val="20"/>
                <w:lang w:val="en-GB"/>
              </w:rPr>
              <w:t>Kovalam</w:t>
            </w:r>
            <w:proofErr w:type="spellEnd"/>
            <w:r w:rsidRPr="0078059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Ernakulam</w:t>
            </w:r>
          </w:p>
        </w:tc>
      </w:tr>
      <w:tr w:rsidR="00CF0BBB" w:rsidRPr="0078059A" w14:paraId="3202A813" w14:textId="77777777" w:rsidTr="00796EB3">
        <w:trPr>
          <w:trHeight w:val="332"/>
        </w:trPr>
        <w:tc>
          <w:tcPr>
            <w:tcW w:w="2160" w:type="dxa"/>
          </w:tcPr>
          <w:p w14:paraId="5F718204" w14:textId="77777777" w:rsidR="00CF0BBB" w:rsidRPr="0078059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A6659" w14:textId="2B3A03FB" w:rsidR="00CF0BBB" w:rsidRPr="0078059A" w:rsidRDefault="004F5F6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</w:tc>
      </w:tr>
    </w:tbl>
    <w:p w14:paraId="0A37501D" w14:textId="77777777" w:rsidR="00037D52" w:rsidRPr="0078059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DEEC669" w14:textId="77777777" w:rsidR="0005336F" w:rsidRPr="0078059A" w:rsidRDefault="0005336F" w:rsidP="0005336F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/>
        </w:rPr>
      </w:pPr>
      <w:bookmarkStart w:id="0" w:name="_Hlk171324449"/>
    </w:p>
    <w:p w14:paraId="3656B9AB" w14:textId="77777777" w:rsidR="0005336F" w:rsidRPr="0078059A" w:rsidRDefault="0005336F" w:rsidP="0005336F">
      <w:pPr>
        <w:rPr>
          <w:rFonts w:ascii="Arial" w:hAnsi="Arial" w:cs="Arial"/>
          <w:sz w:val="20"/>
          <w:szCs w:val="20"/>
        </w:rPr>
      </w:pPr>
      <w:bookmarkStart w:id="1" w:name="_Hlk170903434"/>
      <w:r w:rsidRPr="0078059A">
        <w:rPr>
          <w:rFonts w:ascii="Arial" w:hAnsi="Arial" w:cs="Arial"/>
          <w:b/>
          <w:bCs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78059A" w14:paraId="5D849130" w14:textId="77777777" w:rsidTr="3E833EB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085A9A3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lastRenderedPageBreak/>
              <w:t>PART  1:</w:t>
            </w:r>
            <w:r w:rsidRPr="007805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45FB0818" w14:textId="77777777" w:rsidR="0005336F" w:rsidRPr="0078059A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78059A" w14:paraId="425D58D4" w14:textId="77777777" w:rsidTr="3E833EB3">
        <w:tc>
          <w:tcPr>
            <w:tcW w:w="1265" w:type="pct"/>
            <w:noWrap/>
          </w:tcPr>
          <w:p w14:paraId="049F31CB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B89F7F6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7ABEC5EF" w14:textId="77777777" w:rsidR="00B367DB" w:rsidRPr="0078059A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6FA41DDB" w14:textId="77777777" w:rsidR="00091F6A" w:rsidRPr="0078059A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78059A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53128261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8059A" w14:paraId="7C78407A" w14:textId="77777777" w:rsidTr="3E833EB3">
        <w:trPr>
          <w:trHeight w:val="1264"/>
        </w:trPr>
        <w:tc>
          <w:tcPr>
            <w:tcW w:w="1265" w:type="pct"/>
            <w:noWrap/>
          </w:tcPr>
          <w:p w14:paraId="199D2516" w14:textId="77777777" w:rsidR="0005336F" w:rsidRPr="0078059A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62486C05" w14:textId="77777777" w:rsidR="0005336F" w:rsidRPr="0078059A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43BB5E3" w14:textId="3479503A" w:rsidR="0005336F" w:rsidRPr="0078059A" w:rsidRDefault="41F4B319" w:rsidP="3E833EB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 is well written, and work done systematically with the classic methods of identification and </w:t>
            </w:r>
            <w:r w:rsidR="58324A62"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sessing the water parameters.</w:t>
            </w:r>
          </w:p>
          <w:p w14:paraId="10DDC090" w14:textId="1A5DD9B7" w:rsidR="0005336F" w:rsidRPr="0078059A" w:rsidRDefault="7CCC8FA2" w:rsidP="3E833EB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designed parameters are very basic and planned few more objectives for the studies</w:t>
            </w:r>
          </w:p>
          <w:p w14:paraId="71BB887B" w14:textId="7221B0A2" w:rsidR="0005336F" w:rsidRPr="0078059A" w:rsidRDefault="7CCC8FA2" w:rsidP="3E833EB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cientific literature and discussions </w:t>
            </w:r>
            <w:proofErr w:type="gramStart"/>
            <w:r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</w:t>
            </w:r>
            <w:proofErr w:type="gramEnd"/>
            <w:r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uch needed for the research work and it shows the research gap to the findings.</w:t>
            </w:r>
          </w:p>
          <w:p w14:paraId="2C8755DE" w14:textId="70910FE6" w:rsidR="0005336F" w:rsidRPr="0078059A" w:rsidRDefault="0005336F" w:rsidP="3E833EB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101652C" w14:textId="6F5A0C26" w:rsidR="0005336F" w:rsidRPr="0078059A" w:rsidRDefault="0005336F" w:rsidP="3E833EB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B99056E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8059A" w14:paraId="4C64709C" w14:textId="77777777" w:rsidTr="3E833EB3">
        <w:trPr>
          <w:trHeight w:val="1262"/>
        </w:trPr>
        <w:tc>
          <w:tcPr>
            <w:tcW w:w="1265" w:type="pct"/>
            <w:noWrap/>
          </w:tcPr>
          <w:p w14:paraId="32CC438C" w14:textId="77777777" w:rsidR="0005336F" w:rsidRPr="0078059A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DD92728" w14:textId="77777777" w:rsidR="0005336F" w:rsidRPr="0078059A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299C43A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DDBEF00" w14:textId="7515C19F" w:rsidR="0005336F" w:rsidRPr="0078059A" w:rsidRDefault="50747DE6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accurate and to the mark of research concept</w:t>
            </w:r>
          </w:p>
        </w:tc>
        <w:tc>
          <w:tcPr>
            <w:tcW w:w="1523" w:type="pct"/>
          </w:tcPr>
          <w:p w14:paraId="3461D779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8059A" w14:paraId="3405B17B" w14:textId="77777777" w:rsidTr="3E833EB3">
        <w:trPr>
          <w:trHeight w:val="1262"/>
        </w:trPr>
        <w:tc>
          <w:tcPr>
            <w:tcW w:w="1265" w:type="pct"/>
            <w:noWrap/>
          </w:tcPr>
          <w:p w14:paraId="5D25C634" w14:textId="77777777" w:rsidR="0005336F" w:rsidRPr="0078059A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CF2D8B6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8278" w14:textId="376FF9D3" w:rsidR="0005336F" w:rsidRPr="0078059A" w:rsidRDefault="5651C08D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written it in narrative manner, need some data to emphasize the scientific outcome of the studies </w:t>
            </w:r>
            <w:r w:rsidR="65B44B7E"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</w:t>
            </w:r>
            <w:r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eed to </w:t>
            </w:r>
            <w:r w:rsidR="2175A7AD"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llustrate the key findings with comparison of study area for the concept</w:t>
            </w:r>
          </w:p>
        </w:tc>
        <w:tc>
          <w:tcPr>
            <w:tcW w:w="1523" w:type="pct"/>
          </w:tcPr>
          <w:p w14:paraId="1FC39945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8059A" w14:paraId="129A0ED8" w14:textId="77777777" w:rsidTr="3E833EB3">
        <w:trPr>
          <w:trHeight w:val="704"/>
        </w:trPr>
        <w:tc>
          <w:tcPr>
            <w:tcW w:w="1265" w:type="pct"/>
            <w:noWrap/>
          </w:tcPr>
          <w:p w14:paraId="4AE3D2D8" w14:textId="77777777" w:rsidR="0005336F" w:rsidRPr="0078059A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7805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562CB0E" w14:textId="57DDD135" w:rsidR="0005336F" w:rsidRPr="0078059A" w:rsidRDefault="68241620" w:rsidP="3E833EB3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sz w:val="20"/>
                <w:szCs w:val="20"/>
                <w:lang w:val="en-GB"/>
              </w:rPr>
              <w:t xml:space="preserve">Yes, but need some modification and some more work by adding objectives and also </w:t>
            </w:r>
            <w:r w:rsidR="2EE1EE9E" w:rsidRPr="0078059A">
              <w:rPr>
                <w:rFonts w:ascii="Arial" w:hAnsi="Arial" w:cs="Arial"/>
                <w:sz w:val="20"/>
                <w:szCs w:val="20"/>
                <w:lang w:val="en-GB"/>
              </w:rPr>
              <w:t>developing</w:t>
            </w:r>
            <w:r w:rsidRPr="0078059A">
              <w:rPr>
                <w:rFonts w:ascii="Arial" w:hAnsi="Arial" w:cs="Arial"/>
                <w:sz w:val="20"/>
                <w:szCs w:val="20"/>
                <w:lang w:val="en-GB"/>
              </w:rPr>
              <w:t xml:space="preserve"> quantitative data to validate the work with some molecul</w:t>
            </w:r>
            <w:r w:rsidR="7982829B" w:rsidRPr="0078059A">
              <w:rPr>
                <w:rFonts w:ascii="Arial" w:hAnsi="Arial" w:cs="Arial"/>
                <w:sz w:val="20"/>
                <w:szCs w:val="20"/>
                <w:lang w:val="en-GB"/>
              </w:rPr>
              <w:t>ar applications</w:t>
            </w:r>
            <w:r w:rsidR="00CA509A" w:rsidRPr="0078059A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34CE0A41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8059A" w14:paraId="6D68EF76" w14:textId="77777777" w:rsidTr="3E833EB3">
        <w:trPr>
          <w:trHeight w:val="703"/>
        </w:trPr>
        <w:tc>
          <w:tcPr>
            <w:tcW w:w="1265" w:type="pct"/>
            <w:noWrap/>
          </w:tcPr>
          <w:p w14:paraId="1170F95D" w14:textId="77777777" w:rsidR="0005336F" w:rsidRPr="0078059A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62EBF3C5" w14:textId="187D6E3A" w:rsidR="0005336F" w:rsidRPr="0078059A" w:rsidRDefault="530E8B6C" w:rsidP="3E833EB3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sz w:val="20"/>
                <w:szCs w:val="20"/>
                <w:lang w:val="en-GB"/>
              </w:rPr>
              <w:t>No, need more reference</w:t>
            </w:r>
            <w:r w:rsidR="4B382685" w:rsidRPr="0078059A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78059A">
              <w:rPr>
                <w:rFonts w:ascii="Arial" w:hAnsi="Arial" w:cs="Arial"/>
                <w:sz w:val="20"/>
                <w:szCs w:val="20"/>
                <w:lang w:val="en-GB"/>
              </w:rPr>
              <w:t xml:space="preserve"> by citing more literature and discussion for </w:t>
            </w:r>
            <w:r w:rsidR="06A9C306" w:rsidRPr="0078059A">
              <w:rPr>
                <w:rFonts w:ascii="Arial" w:hAnsi="Arial" w:cs="Arial"/>
                <w:sz w:val="20"/>
                <w:szCs w:val="20"/>
                <w:lang w:val="en-GB"/>
              </w:rPr>
              <w:t>each</w:t>
            </w:r>
            <w:r w:rsidRPr="0078059A">
              <w:rPr>
                <w:rFonts w:ascii="Arial" w:hAnsi="Arial" w:cs="Arial"/>
                <w:sz w:val="20"/>
                <w:szCs w:val="20"/>
                <w:lang w:val="en-GB"/>
              </w:rPr>
              <w:t xml:space="preserve"> finding</w:t>
            </w:r>
            <w:r w:rsidR="17EC9A7B" w:rsidRPr="0078059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8059A">
              <w:rPr>
                <w:rFonts w:ascii="Arial" w:hAnsi="Arial" w:cs="Arial"/>
                <w:sz w:val="20"/>
                <w:szCs w:val="20"/>
                <w:lang w:val="en-GB"/>
              </w:rPr>
              <w:t>to improvise and validate the findings how best and to the mark with results</w:t>
            </w:r>
          </w:p>
        </w:tc>
        <w:tc>
          <w:tcPr>
            <w:tcW w:w="1523" w:type="pct"/>
          </w:tcPr>
          <w:p w14:paraId="6D98A12B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8059A" w14:paraId="38B4B1DF" w14:textId="77777777" w:rsidTr="3E833EB3">
        <w:trPr>
          <w:trHeight w:val="386"/>
        </w:trPr>
        <w:tc>
          <w:tcPr>
            <w:tcW w:w="1265" w:type="pct"/>
            <w:noWrap/>
          </w:tcPr>
          <w:p w14:paraId="288E814E" w14:textId="77777777" w:rsidR="0005336F" w:rsidRPr="0078059A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78059A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14:paraId="2946DB82" w14:textId="77777777" w:rsidR="0005336F" w:rsidRPr="0078059A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997CC1D" w14:textId="7057DBF9" w:rsidR="0005336F" w:rsidRPr="0078059A" w:rsidRDefault="4E305F9E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8059A">
              <w:rPr>
                <w:rFonts w:ascii="Arial" w:hAnsi="Arial" w:cs="Arial"/>
                <w:sz w:val="20"/>
                <w:szCs w:val="20"/>
                <w:lang w:val="en-GB"/>
              </w:rPr>
              <w:t>Yes, only lacuna is scientific deliberation and statements for the study</w:t>
            </w:r>
          </w:p>
        </w:tc>
        <w:tc>
          <w:tcPr>
            <w:tcW w:w="1523" w:type="pct"/>
          </w:tcPr>
          <w:p w14:paraId="110FFD37" w14:textId="77777777" w:rsidR="0005336F" w:rsidRPr="0078059A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78059A" w14:paraId="33A5ADFC" w14:textId="77777777" w:rsidTr="3E833EB3">
        <w:trPr>
          <w:trHeight w:val="1178"/>
        </w:trPr>
        <w:tc>
          <w:tcPr>
            <w:tcW w:w="1265" w:type="pct"/>
            <w:noWrap/>
          </w:tcPr>
          <w:p w14:paraId="65F3188F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78059A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78059A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78059A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B699379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FE9F23F" w14:textId="439E5574" w:rsidR="0005336F" w:rsidRPr="0078059A" w:rsidRDefault="2F4EEDD5" w:rsidP="3E833EB3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Suggest to authors for revising the manuscript as per the comments and also update with modern analysis and what are the requisites for the selected objectives for the selected problem.</w:t>
            </w:r>
            <w:r w:rsidR="19544DBF" w:rsidRPr="0078059A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 xml:space="preserve"> Article shows average knowledge of the research work </w:t>
            </w:r>
            <w:r w:rsidR="1CB04E89" w:rsidRPr="0078059A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and</w:t>
            </w:r>
            <w:r w:rsidR="19544DBF" w:rsidRPr="0078059A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 xml:space="preserve"> writing manuscript, need to follow </w:t>
            </w:r>
            <w:r w:rsidR="0F432CB3" w:rsidRPr="0078059A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similar</w:t>
            </w:r>
            <w:r w:rsidR="19544DBF" w:rsidRPr="0078059A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 xml:space="preserve"> study and make it more </w:t>
            </w:r>
            <w:r w:rsidR="5589A556" w:rsidRPr="0078059A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comprehensive</w:t>
            </w:r>
            <w:r w:rsidR="19544DBF" w:rsidRPr="0078059A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 xml:space="preserve"> to represent the</w:t>
            </w:r>
            <w:r w:rsidR="4E244AAE" w:rsidRPr="0078059A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 xml:space="preserve"> research </w:t>
            </w:r>
            <w:r w:rsidR="659D77BC" w:rsidRPr="0078059A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findings</w:t>
            </w:r>
            <w:r w:rsidR="4E244AAE" w:rsidRPr="0078059A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F72F646" w14:textId="77777777" w:rsidR="0005336F" w:rsidRPr="0078059A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0DF9E56" w14:textId="77777777" w:rsidR="0005336F" w:rsidRPr="0078059A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4E871BC" w14:textId="77777777" w:rsidR="0005336F" w:rsidRPr="0078059A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44A5D23" w14:textId="77777777" w:rsidR="0005336F" w:rsidRPr="0078059A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05336F" w:rsidRPr="0078059A" w14:paraId="5C2AA5B3" w14:textId="77777777" w:rsidTr="3E833EB3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FDDD7" w14:textId="77777777" w:rsidR="0005336F" w:rsidRPr="0078059A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8059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8059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38610EB" w14:textId="77777777" w:rsidR="0005336F" w:rsidRPr="0078059A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5336F" w:rsidRPr="0078059A" w14:paraId="783AB344" w14:textId="77777777" w:rsidTr="00037FC0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805D2" w14:textId="77777777" w:rsidR="0005336F" w:rsidRPr="0078059A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B535E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7A6E4EA3" w14:textId="77777777" w:rsidR="00091F6A" w:rsidRPr="0078059A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8059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78059A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463F29E8" w14:textId="77777777" w:rsidR="0005336F" w:rsidRPr="0078059A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78059A" w14:paraId="3FF66808" w14:textId="77777777" w:rsidTr="00037FC0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184BF" w14:textId="77777777" w:rsidR="0005336F" w:rsidRPr="0078059A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8059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B7B4B86" w14:textId="77777777" w:rsidR="0005336F" w:rsidRPr="0078059A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4860A" w14:textId="77777777" w:rsidR="0005336F" w:rsidRPr="0078059A" w:rsidRDefault="0005336F" w:rsidP="3E833EB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8059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8059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8059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49E1711D" w14:textId="3EC0CA24" w:rsidR="4A859CE6" w:rsidRPr="0078059A" w:rsidRDefault="4A859CE6" w:rsidP="3E833EB3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8059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No need for this study</w:t>
            </w:r>
          </w:p>
          <w:p w14:paraId="3A0FF5F2" w14:textId="77777777" w:rsidR="0005336F" w:rsidRPr="0078059A" w:rsidRDefault="0005336F" w:rsidP="0005336F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5630AD66" w14:textId="77777777" w:rsidR="0005336F" w:rsidRPr="0078059A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vAlign w:val="center"/>
          </w:tcPr>
          <w:p w14:paraId="61829076" w14:textId="77777777" w:rsidR="0005336F" w:rsidRPr="0078059A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BA226A1" w14:textId="77777777" w:rsidR="0005336F" w:rsidRPr="0078059A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7AD93B2" w14:textId="77777777" w:rsidR="0005336F" w:rsidRPr="0078059A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DE4B5B7" w14:textId="77777777" w:rsidR="0005336F" w:rsidRPr="0078059A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0B4020A7" w14:textId="77777777" w:rsidR="00D9392F" w:rsidRDefault="00D9392F" w:rsidP="0070359D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40DF95D7" w14:textId="77777777" w:rsidR="0078059A" w:rsidRPr="006315BA" w:rsidRDefault="0078059A" w:rsidP="0078059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315BA">
        <w:rPr>
          <w:rFonts w:ascii="Arial" w:hAnsi="Arial" w:cs="Arial"/>
          <w:b/>
          <w:u w:val="single"/>
        </w:rPr>
        <w:t>Reviewer details:</w:t>
      </w:r>
    </w:p>
    <w:p w14:paraId="5C84247B" w14:textId="77777777" w:rsidR="0078059A" w:rsidRDefault="0078059A" w:rsidP="0078059A">
      <w:proofErr w:type="spellStart"/>
      <w:r w:rsidRPr="006315BA">
        <w:rPr>
          <w:rFonts w:ascii="Arial" w:hAnsi="Arial" w:cs="Arial"/>
          <w:b/>
          <w:color w:val="000000"/>
          <w:sz w:val="20"/>
          <w:szCs w:val="20"/>
        </w:rPr>
        <w:t>Sharangouda</w:t>
      </w:r>
      <w:proofErr w:type="spellEnd"/>
      <w:r w:rsidRPr="006315BA">
        <w:rPr>
          <w:rFonts w:ascii="Arial" w:hAnsi="Arial" w:cs="Arial"/>
          <w:b/>
          <w:color w:val="000000"/>
          <w:sz w:val="20"/>
          <w:szCs w:val="20"/>
        </w:rPr>
        <w:t xml:space="preserve"> J. Patil, NMKRV College Autonomous, India</w:t>
      </w:r>
      <w:r w:rsidRPr="006315BA">
        <w:rPr>
          <w:rFonts w:ascii="Arial" w:hAnsi="Arial" w:cs="Arial"/>
          <w:b/>
          <w:color w:val="000000"/>
          <w:sz w:val="20"/>
          <w:szCs w:val="20"/>
        </w:rPr>
        <w:br/>
      </w:r>
    </w:p>
    <w:p w14:paraId="63A4D3BC" w14:textId="77777777" w:rsidR="0078059A" w:rsidRPr="0078059A" w:rsidRDefault="0078059A" w:rsidP="0070359D">
      <w:pPr>
        <w:pStyle w:val="BodyText"/>
        <w:outlineLvl w:val="0"/>
        <w:rPr>
          <w:rFonts w:ascii="Arial" w:hAnsi="Arial" w:cs="Arial"/>
          <w:bCs/>
          <w:sz w:val="20"/>
          <w:szCs w:val="20"/>
          <w:lang w:val="en-US"/>
        </w:rPr>
      </w:pPr>
    </w:p>
    <w:sectPr w:rsidR="0078059A" w:rsidRPr="0078059A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1A9D29" w14:textId="77777777" w:rsidR="00995299" w:rsidRPr="0000007A" w:rsidRDefault="00995299" w:rsidP="0099583E">
      <w:r>
        <w:separator/>
      </w:r>
    </w:p>
  </w:endnote>
  <w:endnote w:type="continuationSeparator" w:id="0">
    <w:p w14:paraId="3B633405" w14:textId="77777777" w:rsidR="00995299" w:rsidRPr="0000007A" w:rsidRDefault="0099529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AFA784" w14:textId="77777777" w:rsidR="00995299" w:rsidRPr="0000007A" w:rsidRDefault="00995299" w:rsidP="0099583E">
      <w:r>
        <w:separator/>
      </w:r>
    </w:p>
  </w:footnote>
  <w:footnote w:type="continuationSeparator" w:id="0">
    <w:p w14:paraId="5C6D9C73" w14:textId="77777777" w:rsidR="00995299" w:rsidRPr="0000007A" w:rsidRDefault="0099529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71CD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A1F701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22495042">
    <w:abstractNumId w:val="3"/>
  </w:num>
  <w:num w:numId="2" w16cid:durableId="544099661">
    <w:abstractNumId w:val="6"/>
  </w:num>
  <w:num w:numId="3" w16cid:durableId="375742604">
    <w:abstractNumId w:val="5"/>
  </w:num>
  <w:num w:numId="4" w16cid:durableId="944776153">
    <w:abstractNumId w:val="7"/>
  </w:num>
  <w:num w:numId="5" w16cid:durableId="1007974923">
    <w:abstractNumId w:val="4"/>
  </w:num>
  <w:num w:numId="6" w16cid:durableId="1918591493">
    <w:abstractNumId w:val="0"/>
  </w:num>
  <w:num w:numId="7" w16cid:durableId="352070010">
    <w:abstractNumId w:val="2"/>
  </w:num>
  <w:num w:numId="8" w16cid:durableId="1097750954">
    <w:abstractNumId w:val="9"/>
  </w:num>
  <w:num w:numId="9" w16cid:durableId="2005010908">
    <w:abstractNumId w:val="8"/>
  </w:num>
  <w:num w:numId="10" w16cid:durableId="10075555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37FC0"/>
    <w:rsid w:val="00040915"/>
    <w:rsid w:val="000450FC"/>
    <w:rsid w:val="0005336F"/>
    <w:rsid w:val="00056CB0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204B8"/>
    <w:rsid w:val="0033692F"/>
    <w:rsid w:val="003A04E7"/>
    <w:rsid w:val="003A6E1A"/>
    <w:rsid w:val="003B2172"/>
    <w:rsid w:val="003C02B9"/>
    <w:rsid w:val="003C3543"/>
    <w:rsid w:val="003C54D9"/>
    <w:rsid w:val="003E746A"/>
    <w:rsid w:val="003F3CC4"/>
    <w:rsid w:val="00407D92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4F5F62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35A5"/>
    <w:rsid w:val="005A1D6E"/>
    <w:rsid w:val="005C25A0"/>
    <w:rsid w:val="005C3068"/>
    <w:rsid w:val="005D230D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D64CC"/>
    <w:rsid w:val="006E7D6E"/>
    <w:rsid w:val="006F16EC"/>
    <w:rsid w:val="00701186"/>
    <w:rsid w:val="0070359D"/>
    <w:rsid w:val="00707BE1"/>
    <w:rsid w:val="007238EB"/>
    <w:rsid w:val="007317C3"/>
    <w:rsid w:val="0073538B"/>
    <w:rsid w:val="00766889"/>
    <w:rsid w:val="00766A0D"/>
    <w:rsid w:val="00767F8C"/>
    <w:rsid w:val="00774427"/>
    <w:rsid w:val="0078059A"/>
    <w:rsid w:val="00780B67"/>
    <w:rsid w:val="00787E76"/>
    <w:rsid w:val="00796EB3"/>
    <w:rsid w:val="007A75B2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26F48"/>
    <w:rsid w:val="00846F1F"/>
    <w:rsid w:val="00864044"/>
    <w:rsid w:val="00877F10"/>
    <w:rsid w:val="00882091"/>
    <w:rsid w:val="00893E75"/>
    <w:rsid w:val="008C2F62"/>
    <w:rsid w:val="008C5B98"/>
    <w:rsid w:val="008D020E"/>
    <w:rsid w:val="008F20CC"/>
    <w:rsid w:val="008F36E4"/>
    <w:rsid w:val="00902805"/>
    <w:rsid w:val="00922E2F"/>
    <w:rsid w:val="00950EA5"/>
    <w:rsid w:val="009553EC"/>
    <w:rsid w:val="00982766"/>
    <w:rsid w:val="009852C4"/>
    <w:rsid w:val="00995299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912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A4A6B"/>
    <w:rsid w:val="00AB1ED6"/>
    <w:rsid w:val="00AB21C4"/>
    <w:rsid w:val="00AB397D"/>
    <w:rsid w:val="00AB638A"/>
    <w:rsid w:val="00AB6E43"/>
    <w:rsid w:val="00AC1349"/>
    <w:rsid w:val="00AE3ABC"/>
    <w:rsid w:val="00AF3016"/>
    <w:rsid w:val="00B131FE"/>
    <w:rsid w:val="00B22FE6"/>
    <w:rsid w:val="00B3033D"/>
    <w:rsid w:val="00B367DB"/>
    <w:rsid w:val="00B62087"/>
    <w:rsid w:val="00B62F41"/>
    <w:rsid w:val="00B760E1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A509A"/>
    <w:rsid w:val="00CB429B"/>
    <w:rsid w:val="00CD093E"/>
    <w:rsid w:val="00CD1556"/>
    <w:rsid w:val="00CD1FD7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670B8"/>
    <w:rsid w:val="00D7603E"/>
    <w:rsid w:val="00D90124"/>
    <w:rsid w:val="00D90D23"/>
    <w:rsid w:val="00D9392F"/>
    <w:rsid w:val="00DA41F5"/>
    <w:rsid w:val="00DA6AED"/>
    <w:rsid w:val="00DB4568"/>
    <w:rsid w:val="00DB7E1B"/>
    <w:rsid w:val="00DC1D81"/>
    <w:rsid w:val="00DC6506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3A42"/>
    <w:rsid w:val="00F4700F"/>
    <w:rsid w:val="00F55685"/>
    <w:rsid w:val="00F573EA"/>
    <w:rsid w:val="00F57E9D"/>
    <w:rsid w:val="00F7541F"/>
    <w:rsid w:val="00FA6528"/>
    <w:rsid w:val="00FC3FDE"/>
    <w:rsid w:val="00FC6387"/>
    <w:rsid w:val="00FD70A7"/>
    <w:rsid w:val="00FF09A0"/>
    <w:rsid w:val="00FF2FFF"/>
    <w:rsid w:val="0264BA93"/>
    <w:rsid w:val="03A145F4"/>
    <w:rsid w:val="06A9B04E"/>
    <w:rsid w:val="06A9C306"/>
    <w:rsid w:val="0A621601"/>
    <w:rsid w:val="0F432CB3"/>
    <w:rsid w:val="10D22B64"/>
    <w:rsid w:val="14BB7E3F"/>
    <w:rsid w:val="15CB9CD9"/>
    <w:rsid w:val="16F4CE8C"/>
    <w:rsid w:val="175F4E3B"/>
    <w:rsid w:val="17EC9A7B"/>
    <w:rsid w:val="1941DF14"/>
    <w:rsid w:val="19544DBF"/>
    <w:rsid w:val="1B425AA8"/>
    <w:rsid w:val="1BCD2DC4"/>
    <w:rsid w:val="1BDDFD86"/>
    <w:rsid w:val="1C695613"/>
    <w:rsid w:val="1CB04E89"/>
    <w:rsid w:val="1F81A652"/>
    <w:rsid w:val="2175A7AD"/>
    <w:rsid w:val="2356B48C"/>
    <w:rsid w:val="290A7736"/>
    <w:rsid w:val="291CEBE3"/>
    <w:rsid w:val="2A56B918"/>
    <w:rsid w:val="2AE3520F"/>
    <w:rsid w:val="2EE1EE9E"/>
    <w:rsid w:val="2F4EEDD5"/>
    <w:rsid w:val="3307CC87"/>
    <w:rsid w:val="39E235B7"/>
    <w:rsid w:val="3C1F7D52"/>
    <w:rsid w:val="3E833EB3"/>
    <w:rsid w:val="4008FC4D"/>
    <w:rsid w:val="41F4B319"/>
    <w:rsid w:val="44DBD58C"/>
    <w:rsid w:val="49150B39"/>
    <w:rsid w:val="4A859CE6"/>
    <w:rsid w:val="4B382685"/>
    <w:rsid w:val="4BD2FA35"/>
    <w:rsid w:val="4E244AAE"/>
    <w:rsid w:val="4E305F9E"/>
    <w:rsid w:val="50747DE6"/>
    <w:rsid w:val="52744D03"/>
    <w:rsid w:val="52765C25"/>
    <w:rsid w:val="527F6AB1"/>
    <w:rsid w:val="52D5388D"/>
    <w:rsid w:val="530E8B6C"/>
    <w:rsid w:val="5446F6A2"/>
    <w:rsid w:val="5589A556"/>
    <w:rsid w:val="5651C08D"/>
    <w:rsid w:val="58324A62"/>
    <w:rsid w:val="5FE82792"/>
    <w:rsid w:val="659D77BC"/>
    <w:rsid w:val="65B44B7E"/>
    <w:rsid w:val="66714707"/>
    <w:rsid w:val="68241620"/>
    <w:rsid w:val="68C3005C"/>
    <w:rsid w:val="69A788FC"/>
    <w:rsid w:val="6D7A7E4B"/>
    <w:rsid w:val="70A54FEE"/>
    <w:rsid w:val="725DD56F"/>
    <w:rsid w:val="75167FD5"/>
    <w:rsid w:val="7982829B"/>
    <w:rsid w:val="7CCC8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DD68E"/>
  <w15:chartTrackingRefBased/>
  <w15:docId w15:val="{395A241E-F622-4EB9-9C1B-399A6169D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6506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8059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942710-7199-4CA5-9AC9-F0010355F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38</Words>
  <Characters>2501</Characters>
  <Application>Microsoft Office Word</Application>
  <DocSecurity>0</DocSecurity>
  <Lines>20</Lines>
  <Paragraphs>5</Paragraphs>
  <ScaleCrop>false</ScaleCrop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86</cp:revision>
  <dcterms:created xsi:type="dcterms:W3CDTF">2025-12-16T06:46:00Z</dcterms:created>
  <dcterms:modified xsi:type="dcterms:W3CDTF">2025-12-22T10:49:00Z</dcterms:modified>
</cp:coreProperties>
</file>